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5 Reading Guide: Multiple 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Intercept”</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parallel slop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multicollinearity”</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Occam’s Razor”</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Simpson’s Paradox”</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27T02:47:33Z</dcterms:created>
  <dcterms:modified xsi:type="dcterms:W3CDTF">2025-05-27T02: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